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2003" w14:textId="7BF2C005" w:rsidR="00797126" w:rsidRDefault="00D539F7">
      <w:pPr>
        <w:rPr>
          <w:rFonts w:asciiTheme="majorBidi" w:hAnsiTheme="majorBidi" w:cstheme="majorBidi"/>
          <w:color w:val="000000" w:themeColor="text1"/>
        </w:rPr>
      </w:pPr>
      <w:r w:rsidRPr="00D539F7">
        <w:rPr>
          <w:rFonts w:asciiTheme="majorBidi" w:hAnsiTheme="majorBidi" w:cstheme="majorBidi"/>
          <w:color w:val="000000" w:themeColor="text1"/>
        </w:rPr>
        <w:t xml:space="preserve">In this table, we compare the best features selected by Cuttlefish (our </w:t>
      </w:r>
      <w:proofErr w:type="gramStart"/>
      <w:r w:rsidRPr="00D539F7">
        <w:rPr>
          <w:rFonts w:asciiTheme="majorBidi" w:hAnsiTheme="majorBidi" w:cstheme="majorBidi"/>
          <w:color w:val="000000" w:themeColor="text1"/>
        </w:rPr>
        <w:t>approach )</w:t>
      </w:r>
      <w:proofErr w:type="gramEnd"/>
      <w:r w:rsidRPr="00D539F7">
        <w:rPr>
          <w:rFonts w:asciiTheme="majorBidi" w:hAnsiTheme="majorBidi" w:cstheme="majorBidi"/>
          <w:color w:val="000000" w:themeColor="text1"/>
        </w:rPr>
        <w:t xml:space="preserve"> with a Genetic algorithm and all datasets (without features selection),  after we fixed the number of iterations and number of population (</w:t>
      </w:r>
      <w:r w:rsidR="005F2A58">
        <w:rPr>
          <w:rFonts w:asciiTheme="majorBidi" w:hAnsiTheme="majorBidi" w:cstheme="majorBidi"/>
          <w:color w:val="000000" w:themeColor="text1"/>
        </w:rPr>
        <w:t>50</w:t>
      </w:r>
      <w:r w:rsidRPr="00D539F7">
        <w:rPr>
          <w:rFonts w:asciiTheme="majorBidi" w:hAnsiTheme="majorBidi" w:cstheme="majorBidi"/>
          <w:color w:val="000000" w:themeColor="text1"/>
        </w:rPr>
        <w:t>, 100), we used three datasets the P represent Pima Indian, G represent Germany and G_P represent merge between Pima Indian and Germany.</w:t>
      </w:r>
    </w:p>
    <w:p w14:paraId="06F6EE4E" w14:textId="77777777" w:rsidR="00D539F7" w:rsidRPr="00797126" w:rsidRDefault="00D539F7">
      <w:pPr>
        <w:rPr>
          <w:rFonts w:asciiTheme="majorBidi" w:hAnsiTheme="majorBidi" w:cstheme="majorBidi"/>
          <w:color w:val="000000" w:themeColor="text1"/>
        </w:rPr>
      </w:pPr>
    </w:p>
    <w:tbl>
      <w:tblPr>
        <w:tblStyle w:val="GridTable1Light"/>
        <w:tblW w:w="10999" w:type="dxa"/>
        <w:jc w:val="center"/>
        <w:tblLook w:val="04A0" w:firstRow="1" w:lastRow="0" w:firstColumn="1" w:lastColumn="0" w:noHBand="0" w:noVBand="1"/>
      </w:tblPr>
      <w:tblGrid>
        <w:gridCol w:w="866"/>
        <w:gridCol w:w="531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</w:tblGrid>
      <w:tr w:rsidR="00D539F7" w:rsidRPr="00FF53E3" w14:paraId="7DE6E636" w14:textId="77777777" w:rsidTr="00B236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56A375B4" w14:textId="77777777" w:rsidR="00FF53E3" w:rsidRPr="00FF53E3" w:rsidRDefault="00FF53E3" w:rsidP="008216B7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18" w:type="dxa"/>
            <w:gridSpan w:val="3"/>
            <w:vAlign w:val="center"/>
          </w:tcPr>
          <w:p w14:paraId="57E76D8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KNN</w:t>
            </w:r>
          </w:p>
        </w:tc>
        <w:tc>
          <w:tcPr>
            <w:tcW w:w="1703" w:type="dxa"/>
            <w:gridSpan w:val="3"/>
            <w:vAlign w:val="center"/>
          </w:tcPr>
          <w:p w14:paraId="6462C164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SVM</w:t>
            </w:r>
          </w:p>
        </w:tc>
        <w:tc>
          <w:tcPr>
            <w:tcW w:w="1703" w:type="dxa"/>
            <w:gridSpan w:val="3"/>
            <w:vAlign w:val="center"/>
          </w:tcPr>
          <w:p w14:paraId="3BA20D3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DT</w:t>
            </w:r>
          </w:p>
        </w:tc>
        <w:tc>
          <w:tcPr>
            <w:tcW w:w="1703" w:type="dxa"/>
            <w:gridSpan w:val="3"/>
            <w:vAlign w:val="center"/>
          </w:tcPr>
          <w:p w14:paraId="52E2DD49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RF</w:t>
            </w:r>
          </w:p>
        </w:tc>
        <w:tc>
          <w:tcPr>
            <w:tcW w:w="1703" w:type="dxa"/>
            <w:gridSpan w:val="3"/>
            <w:vAlign w:val="center"/>
          </w:tcPr>
          <w:p w14:paraId="64502A96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NB</w:t>
            </w:r>
          </w:p>
        </w:tc>
        <w:tc>
          <w:tcPr>
            <w:tcW w:w="1703" w:type="dxa"/>
            <w:gridSpan w:val="3"/>
            <w:vAlign w:val="center"/>
          </w:tcPr>
          <w:p w14:paraId="727E9A00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Logistic</w:t>
            </w:r>
          </w:p>
        </w:tc>
      </w:tr>
      <w:tr w:rsidR="00D539F7" w:rsidRPr="00FF53E3" w14:paraId="14F13E22" w14:textId="1A9B1309" w:rsidTr="00B2368D">
        <w:trPr>
          <w:trHeight w:val="5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10816086" w14:textId="77777777" w:rsidR="004D4088" w:rsidRDefault="004D4088" w:rsidP="00082484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1E1A9B55" w14:textId="0EAFFCC9" w:rsidR="00082484" w:rsidRPr="00FF53E3" w:rsidRDefault="001E1BD9" w:rsidP="0008248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D</w:t>
            </w:r>
            <w:r w:rsidRPr="001E1BD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tasets</w:t>
            </w:r>
          </w:p>
        </w:tc>
        <w:tc>
          <w:tcPr>
            <w:tcW w:w="531" w:type="dxa"/>
          </w:tcPr>
          <w:p w14:paraId="7DC5CD2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85BBFF0" w14:textId="7CA6CA9D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2DF165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369756E" w14:textId="19D50DD8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73A1B9C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B9387EE" w14:textId="2A353B8B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5FAA4DD" w14:textId="1500128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1FCAC4AB" w14:textId="07CC5C39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0E7A77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20F734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C6C488" w14:textId="65A356FA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58C1CAF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D94F47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7C122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6E8FC3" w14:textId="2C335142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D8E1D8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  <w:p w14:paraId="300ECCC2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42D201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0D98E87B" w14:textId="464CAEE1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7F066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024AC34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2B0F0D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3E1B7B18" w14:textId="0D856CF0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F4E1B5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27BA75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CD0243A" w14:textId="06DDC37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39F390A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0012B1D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6BD84A4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680A9A90" w14:textId="740E8384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9D869D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E60592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1493277" w14:textId="04A0318E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BAE842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11139B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A8C96F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0021DE78" w14:textId="0FCA2F7D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E604FE7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FE60E23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7B925EF" w14:textId="76048656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3A1EC31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EED4B0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A35F266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D539F7" w:rsidRPr="00FF53E3" w14:paraId="429A3A5D" w14:textId="55E93592" w:rsidTr="00B2368D">
        <w:trPr>
          <w:trHeight w:val="3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05E95F05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FA</w:t>
            </w:r>
          </w:p>
        </w:tc>
        <w:tc>
          <w:tcPr>
            <w:tcW w:w="531" w:type="dxa"/>
          </w:tcPr>
          <w:p w14:paraId="64EEECED" w14:textId="7C65E1D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D041D16" w14:textId="4F90F65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5F2A5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3F2BAEB9" w14:textId="3D99325E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84</w:t>
            </w:r>
          </w:p>
        </w:tc>
        <w:tc>
          <w:tcPr>
            <w:tcW w:w="616" w:type="dxa"/>
          </w:tcPr>
          <w:p w14:paraId="61DC986D" w14:textId="1C3FEDB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6D079B8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0FE7FB9A" w14:textId="22E8B265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6DA65CD" w14:textId="683196E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806122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73EB6A8" w14:textId="1D5B975B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99</w:t>
            </w:r>
          </w:p>
        </w:tc>
        <w:tc>
          <w:tcPr>
            <w:tcW w:w="616" w:type="dxa"/>
          </w:tcPr>
          <w:p w14:paraId="4F1B3243" w14:textId="722D1DC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64172B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5E210C" w14:textId="370C8D9E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.99</w:t>
            </w:r>
          </w:p>
        </w:tc>
        <w:tc>
          <w:tcPr>
            <w:tcW w:w="616" w:type="dxa"/>
          </w:tcPr>
          <w:p w14:paraId="57D9BCDD" w14:textId="34103F6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72F47DF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698ABA" w14:textId="1AF761EE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616" w:type="dxa"/>
          </w:tcPr>
          <w:p w14:paraId="4BE50AD5" w14:textId="3968278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295514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CDD5889" w14:textId="7777777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B90ADC" w14:textId="4E0B9EAD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</w:tr>
      <w:tr w:rsidR="00D539F7" w:rsidRPr="00FF53E3" w14:paraId="04EDE800" w14:textId="22014600" w:rsidTr="00B2368D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31BDDD46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GA</w:t>
            </w:r>
          </w:p>
        </w:tc>
        <w:tc>
          <w:tcPr>
            <w:tcW w:w="531" w:type="dxa"/>
          </w:tcPr>
          <w:p w14:paraId="5BDE97F3" w14:textId="07228CA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05783719" w14:textId="3B1C6A2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49A09CFA" w14:textId="75243C1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16" w:type="dxa"/>
          </w:tcPr>
          <w:p w14:paraId="6FE66A2F" w14:textId="33C78154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5847E70" w14:textId="6B2EF40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268C475" w14:textId="514DE6C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76F38825" w14:textId="6B5DA7C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7BADE36" w14:textId="7801E72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22D347E" w14:textId="5EE3846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616" w:type="dxa"/>
          </w:tcPr>
          <w:p w14:paraId="56EBB7AD" w14:textId="373EE03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BF23DA4" w14:textId="3837ECD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D9FEA8A" w14:textId="3591EA0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7339599" w14:textId="414E8DB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0FEB9F7" w14:textId="6F0E36CF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7FF4326" w14:textId="5664348D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27311917" w14:textId="5EF23FC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19C5176" w14:textId="451EA323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5E73EDA" w14:textId="6A223DD7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D539F7" w:rsidRPr="00FF53E3" w14:paraId="34A304B0" w14:textId="41E0915A" w:rsidTr="00B2368D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35E9EA18" w14:textId="07637C9B" w:rsidR="00082484" w:rsidRPr="004D4088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All </w:t>
            </w:r>
            <w:r w:rsidR="004D4088"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features</w:t>
            </w:r>
          </w:p>
        </w:tc>
        <w:tc>
          <w:tcPr>
            <w:tcW w:w="531" w:type="dxa"/>
          </w:tcPr>
          <w:p w14:paraId="69C666FE" w14:textId="3C1AD32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B6A1B07" w14:textId="0ADD985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1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9CB7056" w14:textId="0D8D0AE1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616" w:type="dxa"/>
          </w:tcPr>
          <w:p w14:paraId="309BC5F1" w14:textId="619B9C63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0585B1" w14:textId="51C3A1ED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A52AE83" w14:textId="3A7186F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E6BAA7" w14:textId="119E2088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F939353" w14:textId="38CFC805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E3D8EED" w14:textId="2C30271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3B87BE41" w14:textId="27882D46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9A9B0E" w14:textId="359EE76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05E5BDB" w14:textId="7A248F1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33B40F4" w14:textId="4C73C521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3379474" w14:textId="47AF53D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1564412" w14:textId="284C394A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5646E861" w14:textId="28138EB3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94DB198" w14:textId="14FE5D11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F34FCCA" w14:textId="70677DC8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</w:tr>
    </w:tbl>
    <w:p w14:paraId="68DFB45F" w14:textId="77777777" w:rsidR="00735682" w:rsidRDefault="00735682">
      <w:pPr>
        <w:rPr>
          <w:color w:val="000000" w:themeColor="text1"/>
        </w:rPr>
      </w:pPr>
    </w:p>
    <w:p w14:paraId="0FD21D6D" w14:textId="377399CA" w:rsidR="00625796" w:rsidRDefault="00625796">
      <w:pPr>
        <w:rPr>
          <w:color w:val="000000" w:themeColor="text1"/>
        </w:rPr>
      </w:pPr>
      <w:r w:rsidRPr="00625796">
        <w:rPr>
          <w:rFonts w:asciiTheme="majorBidi" w:hAnsiTheme="majorBidi" w:cstheme="majorBidi"/>
          <w:color w:val="000000" w:themeColor="text1"/>
        </w:rPr>
        <w:t xml:space="preserve">These tables represent the behavior of Cuttlefish in different iteration numbers and population numbers, in Germany and </w:t>
      </w:r>
      <w:proofErr w:type="gramStart"/>
      <w:r w:rsidRPr="00625796">
        <w:rPr>
          <w:rFonts w:asciiTheme="majorBidi" w:hAnsiTheme="majorBidi" w:cstheme="majorBidi"/>
          <w:color w:val="000000" w:themeColor="text1"/>
        </w:rPr>
        <w:t>Pima  dataset</w:t>
      </w:r>
      <w:proofErr w:type="gramEnd"/>
      <w:r w:rsidRPr="00625796">
        <w:rPr>
          <w:rFonts w:asciiTheme="majorBidi" w:hAnsiTheme="majorBidi" w:cstheme="majorBidi"/>
          <w:color w:val="000000" w:themeColor="text1"/>
        </w:rPr>
        <w:t>.</w:t>
      </w:r>
    </w:p>
    <w:p w14:paraId="4CD69500" w14:textId="6ACE5CEE" w:rsidR="00F647E0" w:rsidRPr="00D539F7" w:rsidRDefault="00F647E0" w:rsidP="00F647E0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 xml:space="preserve">Pima </w:t>
      </w:r>
      <w:r w:rsidR="00797126" w:rsidRPr="00D539F7">
        <w:rPr>
          <w:rFonts w:asciiTheme="majorBidi" w:hAnsiTheme="majorBidi" w:cstheme="majorBidi"/>
          <w:color w:val="FF0000"/>
          <w:lang w:bidi="ar-JO"/>
        </w:rPr>
        <w:t>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42"/>
        <w:gridCol w:w="1067"/>
        <w:gridCol w:w="1090"/>
        <w:gridCol w:w="1067"/>
        <w:gridCol w:w="1067"/>
        <w:gridCol w:w="1014"/>
        <w:gridCol w:w="1059"/>
        <w:gridCol w:w="979"/>
      </w:tblGrid>
      <w:tr w:rsidR="00F647E0" w:rsidRPr="00C07648" w14:paraId="204B0A3E" w14:textId="77777777" w:rsidTr="00797126">
        <w:tc>
          <w:tcPr>
            <w:tcW w:w="1165" w:type="dxa"/>
            <w:tcBorders>
              <w:tl2br w:val="single" w:sz="4" w:space="0" w:color="auto"/>
            </w:tcBorders>
          </w:tcPr>
          <w:p w14:paraId="3C5B60B7" w14:textId="34CCF3DC" w:rsidR="00F647E0" w:rsidRPr="00C07648" w:rsidRDefault="00797126" w:rsidP="008216B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Pop</w:t>
            </w:r>
          </w:p>
          <w:p w14:paraId="5F1EF452" w14:textId="5E39BA15" w:rsidR="00797126" w:rsidRPr="00C07648" w:rsidRDefault="00797126" w:rsidP="008216B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842" w:type="dxa"/>
            <w:vAlign w:val="center"/>
          </w:tcPr>
          <w:p w14:paraId="418FC70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067" w:type="dxa"/>
            <w:vAlign w:val="center"/>
          </w:tcPr>
          <w:p w14:paraId="43D33E3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090" w:type="dxa"/>
            <w:vAlign w:val="center"/>
          </w:tcPr>
          <w:p w14:paraId="1A05D82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067" w:type="dxa"/>
            <w:vAlign w:val="center"/>
          </w:tcPr>
          <w:p w14:paraId="6D42681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1067" w:type="dxa"/>
            <w:vAlign w:val="center"/>
          </w:tcPr>
          <w:p w14:paraId="27A1553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1014" w:type="dxa"/>
            <w:vAlign w:val="center"/>
          </w:tcPr>
          <w:p w14:paraId="734DE9E0" w14:textId="77777777" w:rsidR="00F647E0" w:rsidRPr="00C07648" w:rsidRDefault="00F647E0" w:rsidP="00797126">
            <w:pPr>
              <w:tabs>
                <w:tab w:val="left" w:pos="608"/>
              </w:tabs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059" w:type="dxa"/>
            <w:vAlign w:val="center"/>
          </w:tcPr>
          <w:p w14:paraId="0F12359B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979" w:type="dxa"/>
            <w:vAlign w:val="center"/>
          </w:tcPr>
          <w:p w14:paraId="489F3F4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0</w:t>
            </w:r>
          </w:p>
        </w:tc>
      </w:tr>
      <w:tr w:rsidR="00F647E0" w:rsidRPr="00C07648" w14:paraId="434B733A" w14:textId="77777777" w:rsidTr="00797126">
        <w:tc>
          <w:tcPr>
            <w:tcW w:w="1165" w:type="dxa"/>
          </w:tcPr>
          <w:p w14:paraId="79D4ADA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842" w:type="dxa"/>
          </w:tcPr>
          <w:p w14:paraId="6F161A2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7</w:t>
            </w:r>
          </w:p>
        </w:tc>
        <w:tc>
          <w:tcPr>
            <w:tcW w:w="1067" w:type="dxa"/>
          </w:tcPr>
          <w:p w14:paraId="3DF574FA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8</w:t>
            </w:r>
          </w:p>
        </w:tc>
        <w:tc>
          <w:tcPr>
            <w:tcW w:w="1090" w:type="dxa"/>
          </w:tcPr>
          <w:p w14:paraId="0C95609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59A6EBB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73AE0FDD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1014" w:type="dxa"/>
          </w:tcPr>
          <w:p w14:paraId="77A3948E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1059" w:type="dxa"/>
          </w:tcPr>
          <w:p w14:paraId="598714C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79" w:type="dxa"/>
          </w:tcPr>
          <w:p w14:paraId="2E35069D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F647E0" w:rsidRPr="00C07648" w14:paraId="1E50F99A" w14:textId="77777777" w:rsidTr="00797126">
        <w:tc>
          <w:tcPr>
            <w:tcW w:w="1165" w:type="dxa"/>
          </w:tcPr>
          <w:p w14:paraId="409048C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842" w:type="dxa"/>
          </w:tcPr>
          <w:p w14:paraId="7A44791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6</w:t>
            </w:r>
          </w:p>
        </w:tc>
        <w:tc>
          <w:tcPr>
            <w:tcW w:w="1067" w:type="dxa"/>
          </w:tcPr>
          <w:p w14:paraId="2FE66B2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090" w:type="dxa"/>
          </w:tcPr>
          <w:p w14:paraId="35A9A47D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1067" w:type="dxa"/>
          </w:tcPr>
          <w:p w14:paraId="481829C6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67" w:type="dxa"/>
          </w:tcPr>
          <w:p w14:paraId="62076D04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1014" w:type="dxa"/>
          </w:tcPr>
          <w:p w14:paraId="51EE155C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59" w:type="dxa"/>
          </w:tcPr>
          <w:p w14:paraId="35B63B4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79" w:type="dxa"/>
          </w:tcPr>
          <w:p w14:paraId="2B0C9F8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F647E0" w:rsidRPr="00C07648" w14:paraId="09B6A53B" w14:textId="77777777" w:rsidTr="00797126">
        <w:tc>
          <w:tcPr>
            <w:tcW w:w="1165" w:type="dxa"/>
          </w:tcPr>
          <w:p w14:paraId="23845094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842" w:type="dxa"/>
          </w:tcPr>
          <w:p w14:paraId="26140A1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067" w:type="dxa"/>
          </w:tcPr>
          <w:p w14:paraId="69D4FE4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90" w:type="dxa"/>
          </w:tcPr>
          <w:p w14:paraId="2B2B1041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2E1B652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1067" w:type="dxa"/>
          </w:tcPr>
          <w:p w14:paraId="6C0382D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1014" w:type="dxa"/>
          </w:tcPr>
          <w:p w14:paraId="5DBE985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3</w:t>
            </w:r>
          </w:p>
        </w:tc>
        <w:tc>
          <w:tcPr>
            <w:tcW w:w="1059" w:type="dxa"/>
          </w:tcPr>
          <w:p w14:paraId="73E72ABA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979" w:type="dxa"/>
          </w:tcPr>
          <w:p w14:paraId="065F1BB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5</w:t>
            </w:r>
          </w:p>
        </w:tc>
      </w:tr>
      <w:tr w:rsidR="00F647E0" w:rsidRPr="00C07648" w14:paraId="61D96D05" w14:textId="77777777" w:rsidTr="00797126">
        <w:tc>
          <w:tcPr>
            <w:tcW w:w="1165" w:type="dxa"/>
          </w:tcPr>
          <w:p w14:paraId="3EED7DE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842" w:type="dxa"/>
          </w:tcPr>
          <w:p w14:paraId="380507D3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5</w:t>
            </w:r>
          </w:p>
        </w:tc>
        <w:tc>
          <w:tcPr>
            <w:tcW w:w="1067" w:type="dxa"/>
          </w:tcPr>
          <w:p w14:paraId="340A06DD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090" w:type="dxa"/>
          </w:tcPr>
          <w:p w14:paraId="7FB6249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3</w:t>
            </w:r>
          </w:p>
        </w:tc>
        <w:tc>
          <w:tcPr>
            <w:tcW w:w="1067" w:type="dxa"/>
          </w:tcPr>
          <w:p w14:paraId="09A7EDE3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67" w:type="dxa"/>
          </w:tcPr>
          <w:p w14:paraId="0A5DD65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14" w:type="dxa"/>
          </w:tcPr>
          <w:p w14:paraId="4CF475E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59" w:type="dxa"/>
          </w:tcPr>
          <w:p w14:paraId="595C4F3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979" w:type="dxa"/>
          </w:tcPr>
          <w:p w14:paraId="455826E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F647E0" w:rsidRPr="00C07648" w14:paraId="5D51E98C" w14:textId="77777777" w:rsidTr="00797126">
        <w:trPr>
          <w:trHeight w:val="143"/>
        </w:trPr>
        <w:tc>
          <w:tcPr>
            <w:tcW w:w="1165" w:type="dxa"/>
          </w:tcPr>
          <w:p w14:paraId="6D383161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42" w:type="dxa"/>
          </w:tcPr>
          <w:p w14:paraId="1FCB4AE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067" w:type="dxa"/>
          </w:tcPr>
          <w:p w14:paraId="550552B6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090" w:type="dxa"/>
          </w:tcPr>
          <w:p w14:paraId="4843054E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4E2F5E7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1067" w:type="dxa"/>
          </w:tcPr>
          <w:p w14:paraId="0A48195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14" w:type="dxa"/>
          </w:tcPr>
          <w:p w14:paraId="0B008F66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1059" w:type="dxa"/>
          </w:tcPr>
          <w:p w14:paraId="2F89F46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979" w:type="dxa"/>
          </w:tcPr>
          <w:p w14:paraId="5A71DDAC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F647E0" w:rsidRPr="00C07648" w14:paraId="4184F978" w14:textId="77777777" w:rsidTr="00797126">
        <w:trPr>
          <w:trHeight w:val="143"/>
        </w:trPr>
        <w:tc>
          <w:tcPr>
            <w:tcW w:w="1165" w:type="dxa"/>
          </w:tcPr>
          <w:p w14:paraId="2A79867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842" w:type="dxa"/>
          </w:tcPr>
          <w:p w14:paraId="132743B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1067" w:type="dxa"/>
          </w:tcPr>
          <w:p w14:paraId="645D92D4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90" w:type="dxa"/>
          </w:tcPr>
          <w:p w14:paraId="74D6B69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3</w:t>
            </w:r>
          </w:p>
        </w:tc>
        <w:tc>
          <w:tcPr>
            <w:tcW w:w="1067" w:type="dxa"/>
          </w:tcPr>
          <w:p w14:paraId="6C26B39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67" w:type="dxa"/>
          </w:tcPr>
          <w:p w14:paraId="23C381E4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1014" w:type="dxa"/>
          </w:tcPr>
          <w:p w14:paraId="1E5AD4E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1059" w:type="dxa"/>
          </w:tcPr>
          <w:p w14:paraId="1DA784C8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979" w:type="dxa"/>
          </w:tcPr>
          <w:p w14:paraId="3E9DA9B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F647E0" w:rsidRPr="00C07648" w14:paraId="32A4C708" w14:textId="77777777" w:rsidTr="00797126">
        <w:trPr>
          <w:trHeight w:val="143"/>
        </w:trPr>
        <w:tc>
          <w:tcPr>
            <w:tcW w:w="1165" w:type="dxa"/>
          </w:tcPr>
          <w:p w14:paraId="25635393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842" w:type="dxa"/>
          </w:tcPr>
          <w:p w14:paraId="6E8A063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067" w:type="dxa"/>
          </w:tcPr>
          <w:p w14:paraId="401D67B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1090" w:type="dxa"/>
          </w:tcPr>
          <w:p w14:paraId="431FA09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1</w:t>
            </w:r>
          </w:p>
        </w:tc>
        <w:tc>
          <w:tcPr>
            <w:tcW w:w="1067" w:type="dxa"/>
          </w:tcPr>
          <w:p w14:paraId="2F603F3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1067" w:type="dxa"/>
          </w:tcPr>
          <w:p w14:paraId="1A65AE3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014" w:type="dxa"/>
          </w:tcPr>
          <w:p w14:paraId="49DA6022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1059" w:type="dxa"/>
          </w:tcPr>
          <w:p w14:paraId="59A6C97F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979" w:type="dxa"/>
          </w:tcPr>
          <w:p w14:paraId="6E8D027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</w:tbl>
    <w:p w14:paraId="1C4637C7" w14:textId="77777777" w:rsidR="00F647E0" w:rsidRDefault="00F647E0">
      <w:pPr>
        <w:rPr>
          <w:color w:val="000000" w:themeColor="text1"/>
        </w:rPr>
      </w:pPr>
    </w:p>
    <w:p w14:paraId="072E6DB1" w14:textId="63ECE3AC" w:rsidR="001B78EA" w:rsidRPr="00D539F7" w:rsidRDefault="00797126" w:rsidP="00C07DFE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>Germany Data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821"/>
        <w:gridCol w:w="1189"/>
        <w:gridCol w:w="1189"/>
        <w:gridCol w:w="1190"/>
        <w:gridCol w:w="1190"/>
        <w:gridCol w:w="1154"/>
        <w:gridCol w:w="1182"/>
      </w:tblGrid>
      <w:tr w:rsidR="0046678F" w:rsidRPr="00C07648" w14:paraId="414B6178" w14:textId="77777777" w:rsidTr="00797126">
        <w:trPr>
          <w:jc w:val="center"/>
        </w:trPr>
        <w:tc>
          <w:tcPr>
            <w:tcW w:w="1435" w:type="dxa"/>
            <w:tcBorders>
              <w:tl2br w:val="single" w:sz="4" w:space="0" w:color="auto"/>
            </w:tcBorders>
          </w:tcPr>
          <w:p w14:paraId="59E0F83A" w14:textId="392C6651" w:rsidR="0046678F" w:rsidRPr="00C07648" w:rsidRDefault="00797126" w:rsidP="008216B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  Pop </w:t>
            </w:r>
          </w:p>
          <w:p w14:paraId="707770FD" w14:textId="12A44EEA" w:rsidR="00797126" w:rsidRPr="00C07648" w:rsidRDefault="00797126" w:rsidP="008216B7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821" w:type="dxa"/>
            <w:vAlign w:val="center"/>
          </w:tcPr>
          <w:p w14:paraId="3136958B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1189" w:type="dxa"/>
            <w:vAlign w:val="center"/>
          </w:tcPr>
          <w:p w14:paraId="1613C440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1189" w:type="dxa"/>
            <w:vAlign w:val="center"/>
          </w:tcPr>
          <w:p w14:paraId="0F5C7B0F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1190" w:type="dxa"/>
            <w:vAlign w:val="center"/>
          </w:tcPr>
          <w:p w14:paraId="69E99D94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1190" w:type="dxa"/>
            <w:vAlign w:val="center"/>
          </w:tcPr>
          <w:p w14:paraId="424F1A45" w14:textId="77777777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1154" w:type="dxa"/>
            <w:vAlign w:val="center"/>
          </w:tcPr>
          <w:p w14:paraId="1A9EB265" w14:textId="7A640879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1182" w:type="dxa"/>
            <w:vAlign w:val="center"/>
          </w:tcPr>
          <w:p w14:paraId="6FAFAB4B" w14:textId="7109A8D4" w:rsidR="0046678F" w:rsidRPr="00C07648" w:rsidRDefault="0046678F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</w:tr>
      <w:tr w:rsidR="00F647E0" w:rsidRPr="00C07648" w14:paraId="1BDB6F0D" w14:textId="77777777" w:rsidTr="00797126">
        <w:trPr>
          <w:jc w:val="center"/>
        </w:trPr>
        <w:tc>
          <w:tcPr>
            <w:tcW w:w="1435" w:type="dxa"/>
          </w:tcPr>
          <w:p w14:paraId="03E710F0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821" w:type="dxa"/>
          </w:tcPr>
          <w:p w14:paraId="52818095" w14:textId="4FEB289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57</w:t>
            </w:r>
          </w:p>
        </w:tc>
        <w:tc>
          <w:tcPr>
            <w:tcW w:w="1189" w:type="dxa"/>
          </w:tcPr>
          <w:p w14:paraId="4D2EB336" w14:textId="729F32A3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1189" w:type="dxa"/>
          </w:tcPr>
          <w:p w14:paraId="139E0BB7" w14:textId="38E6616F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1190" w:type="dxa"/>
          </w:tcPr>
          <w:p w14:paraId="313430F1" w14:textId="6EA9026B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90" w:type="dxa"/>
          </w:tcPr>
          <w:p w14:paraId="3A464FA3" w14:textId="18E4DBE2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54" w:type="dxa"/>
          </w:tcPr>
          <w:p w14:paraId="7858D0DA" w14:textId="25611C3C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82" w:type="dxa"/>
          </w:tcPr>
          <w:p w14:paraId="366A01FF" w14:textId="2DDF1FF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F647E0" w:rsidRPr="00C07648" w14:paraId="6C7267E7" w14:textId="77777777" w:rsidTr="00797126">
        <w:trPr>
          <w:jc w:val="center"/>
        </w:trPr>
        <w:tc>
          <w:tcPr>
            <w:tcW w:w="1435" w:type="dxa"/>
          </w:tcPr>
          <w:p w14:paraId="4C401047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821" w:type="dxa"/>
          </w:tcPr>
          <w:p w14:paraId="50BD435E" w14:textId="16DFED2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1189" w:type="dxa"/>
          </w:tcPr>
          <w:p w14:paraId="07CE433F" w14:textId="35D2404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189" w:type="dxa"/>
          </w:tcPr>
          <w:p w14:paraId="0EF6700D" w14:textId="141AE01B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90" w:type="dxa"/>
          </w:tcPr>
          <w:p w14:paraId="1F3563FD" w14:textId="4360AB6F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190" w:type="dxa"/>
          </w:tcPr>
          <w:p w14:paraId="5E499C67" w14:textId="1FE3A3E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1154" w:type="dxa"/>
          </w:tcPr>
          <w:p w14:paraId="01EA8399" w14:textId="32587AA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6</w:t>
            </w:r>
          </w:p>
        </w:tc>
        <w:tc>
          <w:tcPr>
            <w:tcW w:w="1182" w:type="dxa"/>
          </w:tcPr>
          <w:p w14:paraId="4901FDCC" w14:textId="47F9BDC5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</w:tr>
      <w:tr w:rsidR="00F647E0" w:rsidRPr="00C07648" w14:paraId="5FA07E17" w14:textId="77777777" w:rsidTr="00797126">
        <w:trPr>
          <w:jc w:val="center"/>
        </w:trPr>
        <w:tc>
          <w:tcPr>
            <w:tcW w:w="1435" w:type="dxa"/>
          </w:tcPr>
          <w:p w14:paraId="7C08FF3A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821" w:type="dxa"/>
          </w:tcPr>
          <w:p w14:paraId="00344D15" w14:textId="1BE59DB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89" w:type="dxa"/>
          </w:tcPr>
          <w:p w14:paraId="717DDF97" w14:textId="29A7688B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1189" w:type="dxa"/>
          </w:tcPr>
          <w:p w14:paraId="04F79035" w14:textId="1D853F9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1190" w:type="dxa"/>
          </w:tcPr>
          <w:p w14:paraId="2863F5C8" w14:textId="67C061B4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90" w:type="dxa"/>
          </w:tcPr>
          <w:p w14:paraId="1DD8B9CC" w14:textId="168F94D2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54" w:type="dxa"/>
          </w:tcPr>
          <w:p w14:paraId="21D29F37" w14:textId="6AF3DFFC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1182" w:type="dxa"/>
          </w:tcPr>
          <w:p w14:paraId="1E5C8D2B" w14:textId="1D0C4C0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</w:tr>
      <w:tr w:rsidR="00F647E0" w:rsidRPr="00C07648" w14:paraId="251D00F9" w14:textId="77777777" w:rsidTr="00797126">
        <w:trPr>
          <w:jc w:val="center"/>
        </w:trPr>
        <w:tc>
          <w:tcPr>
            <w:tcW w:w="1435" w:type="dxa"/>
          </w:tcPr>
          <w:p w14:paraId="2B121F89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821" w:type="dxa"/>
          </w:tcPr>
          <w:p w14:paraId="715082D0" w14:textId="4AE70A4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189" w:type="dxa"/>
          </w:tcPr>
          <w:p w14:paraId="38B760AC" w14:textId="55C58D35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89" w:type="dxa"/>
          </w:tcPr>
          <w:p w14:paraId="6E046ABE" w14:textId="3E8C6D63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1190" w:type="dxa"/>
          </w:tcPr>
          <w:p w14:paraId="3A7FE712" w14:textId="5F0A52D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1190" w:type="dxa"/>
          </w:tcPr>
          <w:p w14:paraId="57D074AE" w14:textId="7190A753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1154" w:type="dxa"/>
          </w:tcPr>
          <w:p w14:paraId="40DC4927" w14:textId="34DFAA5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182" w:type="dxa"/>
          </w:tcPr>
          <w:p w14:paraId="73191A90" w14:textId="7BCE6FA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</w:tr>
      <w:tr w:rsidR="00F647E0" w:rsidRPr="00C07648" w14:paraId="498554B1" w14:textId="77777777" w:rsidTr="00797126">
        <w:trPr>
          <w:jc w:val="center"/>
        </w:trPr>
        <w:tc>
          <w:tcPr>
            <w:tcW w:w="1435" w:type="dxa"/>
          </w:tcPr>
          <w:p w14:paraId="64BB1145" w14:textId="7777777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21" w:type="dxa"/>
          </w:tcPr>
          <w:p w14:paraId="77926279" w14:textId="3C0D6D2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89" w:type="dxa"/>
          </w:tcPr>
          <w:p w14:paraId="45D8B710" w14:textId="30420E2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1189" w:type="dxa"/>
          </w:tcPr>
          <w:p w14:paraId="25F3CB70" w14:textId="2C596B1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1190" w:type="dxa"/>
          </w:tcPr>
          <w:p w14:paraId="14D04D60" w14:textId="0A61A2E7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1190" w:type="dxa"/>
          </w:tcPr>
          <w:p w14:paraId="16350C82" w14:textId="0C9929FF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154" w:type="dxa"/>
          </w:tcPr>
          <w:p w14:paraId="3CCD9D05" w14:textId="35F57B9C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182" w:type="dxa"/>
          </w:tcPr>
          <w:p w14:paraId="0C2D8649" w14:textId="3E14648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</w:tr>
      <w:tr w:rsidR="00F647E0" w:rsidRPr="00C07648" w14:paraId="7EFACF4F" w14:textId="77777777" w:rsidTr="00797126">
        <w:trPr>
          <w:jc w:val="center"/>
        </w:trPr>
        <w:tc>
          <w:tcPr>
            <w:tcW w:w="1435" w:type="dxa"/>
          </w:tcPr>
          <w:p w14:paraId="79865E0E" w14:textId="70B6004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821" w:type="dxa"/>
          </w:tcPr>
          <w:p w14:paraId="32D331F4" w14:textId="48B97A05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189" w:type="dxa"/>
          </w:tcPr>
          <w:p w14:paraId="6B3022A6" w14:textId="7C50310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1189" w:type="dxa"/>
          </w:tcPr>
          <w:p w14:paraId="30AE1F4F" w14:textId="30A5FDF1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1190" w:type="dxa"/>
          </w:tcPr>
          <w:p w14:paraId="22F3EDD9" w14:textId="1532393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190" w:type="dxa"/>
          </w:tcPr>
          <w:p w14:paraId="02F850A3" w14:textId="3C4DF733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1154" w:type="dxa"/>
          </w:tcPr>
          <w:p w14:paraId="0B3A368A" w14:textId="362753AC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1182" w:type="dxa"/>
          </w:tcPr>
          <w:p w14:paraId="534AFDE3" w14:textId="0D8C3279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</w:tr>
      <w:tr w:rsidR="00F647E0" w:rsidRPr="00C07648" w14:paraId="31D76E08" w14:textId="77777777" w:rsidTr="00797126">
        <w:trPr>
          <w:jc w:val="center"/>
        </w:trPr>
        <w:tc>
          <w:tcPr>
            <w:tcW w:w="1435" w:type="dxa"/>
          </w:tcPr>
          <w:p w14:paraId="7DDD3348" w14:textId="42818C6D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821" w:type="dxa"/>
          </w:tcPr>
          <w:p w14:paraId="2A054B71" w14:textId="5D7C2726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1189" w:type="dxa"/>
          </w:tcPr>
          <w:p w14:paraId="282BF250" w14:textId="2EC7C6BE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1189" w:type="dxa"/>
          </w:tcPr>
          <w:p w14:paraId="38FBACBF" w14:textId="28DE3CA4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1190" w:type="dxa"/>
          </w:tcPr>
          <w:p w14:paraId="2A1EF261" w14:textId="04FA3F76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1190" w:type="dxa"/>
          </w:tcPr>
          <w:p w14:paraId="004548A9" w14:textId="678F3B60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1154" w:type="dxa"/>
          </w:tcPr>
          <w:p w14:paraId="212018F7" w14:textId="0878D932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1182" w:type="dxa"/>
          </w:tcPr>
          <w:p w14:paraId="7D013190" w14:textId="65027B76" w:rsidR="00F647E0" w:rsidRPr="00C07648" w:rsidRDefault="00F647E0" w:rsidP="00797126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</w:tr>
    </w:tbl>
    <w:p w14:paraId="06A7BB29" w14:textId="1C748342" w:rsidR="001B78EA" w:rsidRDefault="001B78EA" w:rsidP="00421FFD">
      <w:pPr>
        <w:rPr>
          <w:color w:val="FF0000"/>
        </w:rPr>
      </w:pPr>
    </w:p>
    <w:p w14:paraId="3CDC4010" w14:textId="68926B6B" w:rsidR="00BD1600" w:rsidRDefault="00BD1600" w:rsidP="00421FFD">
      <w:pPr>
        <w:rPr>
          <w:color w:val="FF0000"/>
        </w:rPr>
      </w:pPr>
    </w:p>
    <w:p w14:paraId="542FDE42" w14:textId="4B6E6384" w:rsidR="00BD1600" w:rsidRDefault="00BD1600" w:rsidP="00421FFD">
      <w:pPr>
        <w:rPr>
          <w:color w:val="FF0000"/>
        </w:rPr>
      </w:pPr>
    </w:p>
    <w:p w14:paraId="64EC9B1D" w14:textId="64079168" w:rsidR="00BD1600" w:rsidRDefault="00BD1600" w:rsidP="00421FFD">
      <w:pPr>
        <w:rPr>
          <w:color w:val="FF0000"/>
        </w:rPr>
      </w:pPr>
    </w:p>
    <w:p w14:paraId="116235E0" w14:textId="77777777" w:rsidR="00BD1600" w:rsidRDefault="00BD1600" w:rsidP="00421FFD">
      <w:pPr>
        <w:rPr>
          <w:color w:val="FF0000"/>
        </w:rPr>
      </w:pPr>
    </w:p>
    <w:p w14:paraId="25009AFB" w14:textId="77777777" w:rsidR="001B78EA" w:rsidRDefault="001B78EA" w:rsidP="00421FFD">
      <w:pPr>
        <w:rPr>
          <w:color w:val="FF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7"/>
        <w:gridCol w:w="1052"/>
        <w:gridCol w:w="1130"/>
        <w:gridCol w:w="1288"/>
        <w:gridCol w:w="1131"/>
        <w:gridCol w:w="1149"/>
        <w:gridCol w:w="1079"/>
        <w:gridCol w:w="1056"/>
      </w:tblGrid>
      <w:tr w:rsidR="00E449D4" w:rsidRPr="00D52BC5" w14:paraId="77DE2DC6" w14:textId="77777777" w:rsidTr="00DA2B9B">
        <w:trPr>
          <w:trHeight w:val="620"/>
          <w:jc w:val="center"/>
        </w:trPr>
        <w:tc>
          <w:tcPr>
            <w:tcW w:w="1327" w:type="dxa"/>
            <w:vMerge w:val="restart"/>
            <w:vAlign w:val="center"/>
          </w:tcPr>
          <w:p w14:paraId="5EEC417F" w14:textId="4FDA4291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lastRenderedPageBreak/>
              <w:t>Logistic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0F8272E3" w14:textId="2C87559D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ataset</w:t>
            </w:r>
          </w:p>
        </w:tc>
        <w:tc>
          <w:tcPr>
            <w:tcW w:w="1130" w:type="dxa"/>
            <w:tcBorders>
              <w:bottom w:val="single" w:sz="4" w:space="0" w:color="auto"/>
            </w:tcBorders>
            <w:vAlign w:val="center"/>
          </w:tcPr>
          <w:p w14:paraId="1A7E2A7C" w14:textId="448AD934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gorithm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vAlign w:val="center"/>
          </w:tcPr>
          <w:p w14:paraId="651647A1" w14:textId="46917A9E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ccuracy ± STD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vAlign w:val="center"/>
          </w:tcPr>
          <w:p w14:paraId="22C6E480" w14:textId="54F10281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ximin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vAlign w:val="center"/>
          </w:tcPr>
          <w:p w14:paraId="4338C363" w14:textId="3CF9FF1B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inimum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14:paraId="73AC9257" w14:textId="064CA119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appa</w:t>
            </w:r>
          </w:p>
        </w:tc>
        <w:tc>
          <w:tcPr>
            <w:tcW w:w="1056" w:type="dxa"/>
            <w:tcBorders>
              <w:bottom w:val="single" w:sz="4" w:space="0" w:color="auto"/>
            </w:tcBorders>
            <w:vAlign w:val="center"/>
          </w:tcPr>
          <w:p w14:paraId="3E770A98" w14:textId="20BBC07E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E</w:t>
            </w:r>
          </w:p>
        </w:tc>
      </w:tr>
      <w:tr w:rsidR="00E449D4" w:rsidRPr="00D52BC5" w14:paraId="7FA37DE7" w14:textId="77777777" w:rsidTr="00DA2B9B">
        <w:trPr>
          <w:trHeight w:val="350"/>
          <w:jc w:val="center"/>
        </w:trPr>
        <w:tc>
          <w:tcPr>
            <w:tcW w:w="1327" w:type="dxa"/>
            <w:vMerge/>
          </w:tcPr>
          <w:p w14:paraId="28B6944C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  <w:vAlign w:val="center"/>
          </w:tcPr>
          <w:p w14:paraId="218F0CDA" w14:textId="2899A0B2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ECCDDB" w14:textId="2ED7C5E0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</w:tcPr>
          <w:p w14:paraId="3D41FDEE" w14:textId="35F85343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</w:tcPr>
          <w:p w14:paraId="27B774DF" w14:textId="3EF41F5F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</w:tcPr>
          <w:p w14:paraId="440B4795" w14:textId="665CC8EE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</w:tcPr>
          <w:p w14:paraId="7FC5FE49" w14:textId="6CA033C7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9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9B92A95" w14:textId="3BAE4AA3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</w:t>
            </w:r>
          </w:p>
        </w:tc>
      </w:tr>
      <w:tr w:rsidR="00E449D4" w:rsidRPr="00D52BC5" w14:paraId="1AC1D146" w14:textId="77777777" w:rsidTr="00DA2B9B">
        <w:trPr>
          <w:trHeight w:val="341"/>
          <w:jc w:val="center"/>
        </w:trPr>
        <w:tc>
          <w:tcPr>
            <w:tcW w:w="1327" w:type="dxa"/>
            <w:vMerge/>
          </w:tcPr>
          <w:p w14:paraId="389301BB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  <w:vAlign w:val="center"/>
          </w:tcPr>
          <w:p w14:paraId="3E21F6B6" w14:textId="7F63F3F5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8027E42" w14:textId="69C92887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ABFACD" w14:textId="4969F9E8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C15A32" w14:textId="64E96EC0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0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AE1432" w14:textId="11183ABA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498871" w14:textId="5776BA17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0465CA" w14:textId="1ED7CA92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15B0D6BE" w14:textId="77777777" w:rsidTr="00DA2B9B">
        <w:trPr>
          <w:trHeight w:val="359"/>
          <w:jc w:val="center"/>
        </w:trPr>
        <w:tc>
          <w:tcPr>
            <w:tcW w:w="1327" w:type="dxa"/>
            <w:vMerge/>
          </w:tcPr>
          <w:p w14:paraId="38697617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  <w:vAlign w:val="center"/>
          </w:tcPr>
          <w:p w14:paraId="18862A92" w14:textId="7AB622FE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6E1BE918" w14:textId="58C3916E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C2038C" w14:textId="08E5CE01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9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0EFE34" w14:textId="5BB7E4ED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3B03C1" w14:textId="01310975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0BEE7C" w14:textId="0BB1AD6F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6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6C8F01F" w14:textId="57518719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5BBD861B" w14:textId="77777777" w:rsidTr="00DA2B9B">
        <w:trPr>
          <w:trHeight w:val="431"/>
          <w:jc w:val="center"/>
        </w:trPr>
        <w:tc>
          <w:tcPr>
            <w:tcW w:w="1327" w:type="dxa"/>
            <w:vMerge/>
          </w:tcPr>
          <w:p w14:paraId="0BE31576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C2AE5B4" w14:textId="40E42819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4BB0A73" w14:textId="16219513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A3C31F" w14:textId="61090295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4EF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3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816994" w14:textId="0355C7CE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EBC5391" w14:textId="385526C9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DEC4CD" w14:textId="5E0E6838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30F896" w14:textId="6776EE81" w:rsidR="00E449D4" w:rsidRPr="00D52BC5" w:rsidRDefault="00E449D4" w:rsidP="00421FFD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57BAD0FF" w14:textId="77777777" w:rsidTr="00DA2B9B">
        <w:trPr>
          <w:trHeight w:val="404"/>
          <w:jc w:val="center"/>
        </w:trPr>
        <w:tc>
          <w:tcPr>
            <w:tcW w:w="1327" w:type="dxa"/>
            <w:vMerge/>
          </w:tcPr>
          <w:p w14:paraId="1E7658E7" w14:textId="77777777" w:rsidR="00E449D4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65F788D" w14:textId="21BB0332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7A092FE" w14:textId="1DD31BCC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A246A8B" w14:textId="562A8543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184AB5" w14:textId="41F9FAAF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F6F777" w14:textId="216A4DD0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8077C9" w14:textId="07ADC88B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C800E8A" w14:textId="5701CD5A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181EBA5D" w14:textId="77777777" w:rsidTr="00DA2B9B">
        <w:trPr>
          <w:trHeight w:val="350"/>
          <w:jc w:val="center"/>
        </w:trPr>
        <w:tc>
          <w:tcPr>
            <w:tcW w:w="1327" w:type="dxa"/>
            <w:vMerge/>
          </w:tcPr>
          <w:p w14:paraId="74606BE9" w14:textId="77777777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6B2F3F03" w14:textId="3D3D5130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E91363A" w14:textId="46DE2FC9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DE5836E" w14:textId="40A6B46F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proofErr w:type="gramStart"/>
            <w:r w:rsidRPr="00B2368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proofErr w:type="gramEnd"/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8EFD652" w14:textId="29B22EED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FDECF1" w14:textId="680F88F6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77BBA2" w14:textId="303BDE8C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6606C6" w14:textId="35A65303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6B0F7597" w14:textId="77777777" w:rsidTr="00DA2B9B">
        <w:tblPrEx>
          <w:jc w:val="left"/>
        </w:tblPrEx>
        <w:trPr>
          <w:trHeight w:val="305"/>
        </w:trPr>
        <w:tc>
          <w:tcPr>
            <w:tcW w:w="1327" w:type="dxa"/>
            <w:vMerge w:val="restart"/>
            <w:vAlign w:val="center"/>
          </w:tcPr>
          <w:p w14:paraId="4ECB5F6E" w14:textId="214D7B95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ndom Forest</w:t>
            </w:r>
          </w:p>
        </w:tc>
        <w:tc>
          <w:tcPr>
            <w:tcW w:w="1052" w:type="dxa"/>
            <w:vMerge w:val="restart"/>
          </w:tcPr>
          <w:p w14:paraId="6B18D6B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</w:tcPr>
          <w:p w14:paraId="32F185C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76A58A0A" w14:textId="44075B8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47AD99AB" w14:textId="60C6C1D8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69ED0EA8" w14:textId="53899931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4658458E" w14:textId="4B0D2D24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43714276" w14:textId="348AC751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5D3E73CE" w14:textId="77777777" w:rsidTr="00DA2B9B">
        <w:tblPrEx>
          <w:jc w:val="left"/>
        </w:tblPrEx>
        <w:trPr>
          <w:trHeight w:val="341"/>
        </w:trPr>
        <w:tc>
          <w:tcPr>
            <w:tcW w:w="1327" w:type="dxa"/>
            <w:vMerge/>
          </w:tcPr>
          <w:p w14:paraId="4B1F220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046A6B3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019F3D8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550807C8" w14:textId="3EA5A48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301F7626" w14:textId="7D2990D1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420463B9" w14:textId="7AD29EF8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3D729AD5" w14:textId="1B572FD4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70AAA30F" w14:textId="694F1EA3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573AF7F3" w14:textId="77777777" w:rsidTr="00DA2B9B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3FED7B5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14A1290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</w:tcPr>
          <w:p w14:paraId="05AF870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39DCB638" w14:textId="032751DE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63475A88" w14:textId="2DD5EE65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43690B97" w14:textId="7B169EC5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2FEE872F" w14:textId="33025228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6CC4DC0E" w14:textId="73A59998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264A92FD" w14:textId="77777777" w:rsidTr="00DA2B9B">
        <w:tblPrEx>
          <w:jc w:val="left"/>
        </w:tblPrEx>
        <w:trPr>
          <w:trHeight w:val="251"/>
        </w:trPr>
        <w:tc>
          <w:tcPr>
            <w:tcW w:w="1327" w:type="dxa"/>
            <w:vMerge/>
          </w:tcPr>
          <w:p w14:paraId="0C4710A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1D56954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1DAACBD9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3C5AF6A2" w14:textId="11B3E624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08B4848A" w14:textId="21213325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104D53E3" w14:textId="5F8C36DA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0197F653" w14:textId="3AE78954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DD16CE0" w14:textId="167C5578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492B513D" w14:textId="77777777" w:rsidTr="00DA2B9B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15F5A90A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0C628FC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</w:tcPr>
          <w:p w14:paraId="3C332A3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11E6BCFF" w14:textId="12A6E514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5BED4DA3" w14:textId="45C4315F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39C85F99" w14:textId="502F6861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5708544F" w14:textId="70B44E5E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759751D5" w14:textId="3D90A26F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6E438C81" w14:textId="77777777" w:rsidTr="00DA2B9B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1DD86A8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127C717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4B19148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1C357163" w14:textId="13316A1F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494B9D7C" w14:textId="20C07ABD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74E57290" w14:textId="7C173105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2168FA52" w14:textId="7B300405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5357E6F1" w14:textId="27AEE265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34741184" w14:textId="77777777" w:rsidTr="00DA2B9B">
        <w:tblPrEx>
          <w:jc w:val="left"/>
        </w:tblPrEx>
        <w:trPr>
          <w:trHeight w:val="350"/>
        </w:trPr>
        <w:tc>
          <w:tcPr>
            <w:tcW w:w="1327" w:type="dxa"/>
            <w:vMerge w:val="restart"/>
            <w:vAlign w:val="center"/>
          </w:tcPr>
          <w:p w14:paraId="65F94E45" w14:textId="45B2CE72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NN</w:t>
            </w:r>
          </w:p>
        </w:tc>
        <w:tc>
          <w:tcPr>
            <w:tcW w:w="1052" w:type="dxa"/>
            <w:vMerge w:val="restart"/>
          </w:tcPr>
          <w:p w14:paraId="283C8BB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</w:tcPr>
          <w:p w14:paraId="35C83BA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5DA63A0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4D0D2B1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0D3BA1B9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43B7F3C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0310BEC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231EA7F2" w14:textId="77777777" w:rsidTr="00DA2B9B">
        <w:tblPrEx>
          <w:jc w:val="left"/>
        </w:tblPrEx>
        <w:trPr>
          <w:trHeight w:val="341"/>
        </w:trPr>
        <w:tc>
          <w:tcPr>
            <w:tcW w:w="1327" w:type="dxa"/>
            <w:vMerge/>
          </w:tcPr>
          <w:p w14:paraId="63D0CF6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5CB1296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138D90B0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38F45B9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116BB8A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6C96D87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71FB679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54C19FD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43BB612B" w14:textId="77777777" w:rsidTr="00DA2B9B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6A1DAD6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0F9234F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</w:tcPr>
          <w:p w14:paraId="7707AF50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7CDD955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5BB7C9A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34C006C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45D0C47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750E616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6ABBBF09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068B83A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3146F0D1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0991568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27B108E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4DB0596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0163383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567131E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4F938E0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7B7BDDCF" w14:textId="77777777" w:rsidTr="00DA2B9B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3F9CB415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79B54E1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</w:tcPr>
          <w:p w14:paraId="3B828920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19D35B5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5C63830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70A6716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3C58FEF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D3A2A7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7C550B5F" w14:textId="77777777" w:rsidTr="00DA2B9B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59F9527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4CDCD02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4E2B5CB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7090907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75027FE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7BF222D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132EEB5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0A08529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34E743F9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vAlign w:val="center"/>
          </w:tcPr>
          <w:p w14:paraId="77A6B8F6" w14:textId="2A3470FA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VM</w:t>
            </w:r>
          </w:p>
        </w:tc>
        <w:tc>
          <w:tcPr>
            <w:tcW w:w="1052" w:type="dxa"/>
            <w:vMerge w:val="restart"/>
          </w:tcPr>
          <w:p w14:paraId="5212B57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</w:tcPr>
          <w:p w14:paraId="32C993F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7A3F3C5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66FB5B0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53E01201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561F90D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1405930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69D7EE1A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272770A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2F19EEF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10F259D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3C6C951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2C9FADD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04DC732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1839C661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7B7C47B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67C0F811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1BD6455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062E278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</w:tcPr>
          <w:p w14:paraId="33AECCC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53F3596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39BA374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37E6D391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2D4F2D6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518EA0F0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3BC701F0" w14:textId="77777777" w:rsidTr="00DA2B9B">
        <w:tblPrEx>
          <w:jc w:val="left"/>
        </w:tblPrEx>
        <w:trPr>
          <w:trHeight w:val="251"/>
        </w:trPr>
        <w:tc>
          <w:tcPr>
            <w:tcW w:w="1327" w:type="dxa"/>
            <w:vMerge/>
          </w:tcPr>
          <w:p w14:paraId="70F99F0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3357D81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4C09DBD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3144DAF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3991379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130E20A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2007721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58B1E5B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3748EF3A" w14:textId="77777777" w:rsidTr="00DA2B9B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5CA22735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53C6FFF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</w:tcPr>
          <w:p w14:paraId="1457375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70F2174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127424D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0CB5ED01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3A51E8E0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735FA4F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2AD9426F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040E46D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32C02D2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1190E77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7F0D9AB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47F49B4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0DF5829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1EA0344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03032619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0EF0B448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vAlign w:val="center"/>
          </w:tcPr>
          <w:p w14:paraId="208A6675" w14:textId="68CDDFC4" w:rsidR="00E449D4" w:rsidRPr="00D52BC5" w:rsidRDefault="00DA2B9B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NB</w:t>
            </w:r>
          </w:p>
        </w:tc>
        <w:tc>
          <w:tcPr>
            <w:tcW w:w="1052" w:type="dxa"/>
            <w:vMerge w:val="restart"/>
          </w:tcPr>
          <w:p w14:paraId="78894EB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</w:tcPr>
          <w:p w14:paraId="469D0BB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11D7012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0053622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19E91BC1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1EDA8DB0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417A613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12786EC8" w14:textId="77777777" w:rsidTr="00DA2B9B">
        <w:tblPrEx>
          <w:jc w:val="left"/>
        </w:tblPrEx>
        <w:trPr>
          <w:trHeight w:val="341"/>
        </w:trPr>
        <w:tc>
          <w:tcPr>
            <w:tcW w:w="1327" w:type="dxa"/>
            <w:vMerge/>
          </w:tcPr>
          <w:p w14:paraId="4340E93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2C3F287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0E00160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3459D83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75C9AA39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5494358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54D680B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4415C6C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07AB947F" w14:textId="77777777" w:rsidTr="00DA2B9B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313EACF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4C7F914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</w:tcPr>
          <w:p w14:paraId="54F4EDB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535063A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4E0C56F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4A70EBE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691753F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EFCEA0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19FF6033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5C6C803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497F7AA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3A91F74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0CC7E34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6B6763D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786D7C9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1B520FF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63B3F7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36B2F786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751A4A6F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0CA67039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</w:tcPr>
          <w:p w14:paraId="682C03C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7B992D7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3E73634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6BB4D4F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135BD63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4535A97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E449D4" w:rsidRPr="00D52BC5" w14:paraId="45A08055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0ACE997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32E300A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499D52B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337A67C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79ED2E50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1B16A32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4E7E052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539992C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DA2B9B" w:rsidRPr="00D52BC5" w14:paraId="7134C60D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vAlign w:val="center"/>
          </w:tcPr>
          <w:p w14:paraId="3D0E40B0" w14:textId="000EB6F3" w:rsidR="00DA2B9B" w:rsidRPr="00D52BC5" w:rsidRDefault="00DA2B9B" w:rsidP="00DA2B9B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T</w:t>
            </w:r>
          </w:p>
        </w:tc>
        <w:tc>
          <w:tcPr>
            <w:tcW w:w="1052" w:type="dxa"/>
            <w:vMerge w:val="restart"/>
          </w:tcPr>
          <w:p w14:paraId="66D47BA6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</w:tcPr>
          <w:p w14:paraId="009875BC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73E96C62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5CEFE98E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7ADFDF00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797AEAD9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7B907DBD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DA2B9B" w:rsidRPr="00D52BC5" w14:paraId="61DF3AB4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109ECD72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373C5778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20F47442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5D1CBD66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329ADF73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7A7B201B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608BAA23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690AE42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DA2B9B" w:rsidRPr="00D52BC5" w14:paraId="0956BC63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4BDBEE5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4F548A5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</w:tcPr>
          <w:p w14:paraId="794B8DDB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628E067D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7D9BD408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5E2222F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5EA3C1C8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4B4DF903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DA2B9B" w:rsidRPr="00D52BC5" w14:paraId="28D13AB5" w14:textId="77777777" w:rsidTr="00DA2B9B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5F85E2B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2E56EAD5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577BC63E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427122B2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094CEF45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6783CD0E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465E8B9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341F1E11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DA2B9B" w:rsidRPr="00D52BC5" w14:paraId="1BF6FF5F" w14:textId="77777777" w:rsidTr="00DA2B9B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7DC604FF" w14:textId="77777777" w:rsidR="00DA2B9B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</w:tcPr>
          <w:p w14:paraId="30BAA346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</w:tcPr>
          <w:p w14:paraId="031678FE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</w:tcPr>
          <w:p w14:paraId="102C6378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11F0B91B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5AFA085D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451FC388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6E9D19E3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  <w:tr w:rsidR="00DA2B9B" w:rsidRPr="00D52BC5" w14:paraId="46688A9D" w14:textId="77777777" w:rsidTr="00DA2B9B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6DAF942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</w:tcPr>
          <w:p w14:paraId="03D4C38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</w:tcPr>
          <w:p w14:paraId="145D5CEC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</w:tcPr>
          <w:p w14:paraId="5CC28587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1" w:type="dxa"/>
          </w:tcPr>
          <w:p w14:paraId="2D8963E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49" w:type="dxa"/>
          </w:tcPr>
          <w:p w14:paraId="0ACBA42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79" w:type="dxa"/>
          </w:tcPr>
          <w:p w14:paraId="4164A42A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6" w:type="dxa"/>
          </w:tcPr>
          <w:p w14:paraId="4CFAA3BE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</w:tr>
    </w:tbl>
    <w:p w14:paraId="5D1B752A" w14:textId="77777777" w:rsidR="001B78EA" w:rsidRDefault="001B78EA" w:rsidP="00421FFD">
      <w:pPr>
        <w:rPr>
          <w:color w:val="FF0000"/>
        </w:rPr>
      </w:pPr>
    </w:p>
    <w:p w14:paraId="74811298" w14:textId="77777777" w:rsidR="001B78EA" w:rsidRDefault="001B78EA" w:rsidP="00421FFD">
      <w:pPr>
        <w:rPr>
          <w:color w:val="FF0000"/>
        </w:rPr>
      </w:pPr>
    </w:p>
    <w:p w14:paraId="77A680C2" w14:textId="00C7997F" w:rsidR="001B78EA" w:rsidRDefault="001B78EA" w:rsidP="00421FFD">
      <w:pPr>
        <w:rPr>
          <w:color w:val="FF0000"/>
        </w:rPr>
      </w:pPr>
    </w:p>
    <w:p w14:paraId="7B419A90" w14:textId="77777777" w:rsidR="00FF53E3" w:rsidRDefault="00FF53E3" w:rsidP="00421FFD">
      <w:pPr>
        <w:rPr>
          <w:color w:val="FF0000"/>
        </w:rPr>
      </w:pPr>
    </w:p>
    <w:sectPr w:rsidR="00FF53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5440F" w14:textId="77777777" w:rsidR="00A92678" w:rsidRDefault="00A92678" w:rsidP="00797126">
      <w:pPr>
        <w:spacing w:after="0" w:line="240" w:lineRule="auto"/>
      </w:pPr>
      <w:r>
        <w:separator/>
      </w:r>
    </w:p>
  </w:endnote>
  <w:endnote w:type="continuationSeparator" w:id="0">
    <w:p w14:paraId="3848AC0C" w14:textId="77777777" w:rsidR="00A92678" w:rsidRDefault="00A92678" w:rsidP="00797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D18F2" w14:textId="77777777" w:rsidR="00A92678" w:rsidRDefault="00A92678" w:rsidP="00797126">
      <w:pPr>
        <w:spacing w:after="0" w:line="240" w:lineRule="auto"/>
      </w:pPr>
      <w:r>
        <w:separator/>
      </w:r>
    </w:p>
  </w:footnote>
  <w:footnote w:type="continuationSeparator" w:id="0">
    <w:p w14:paraId="5264C9B8" w14:textId="77777777" w:rsidR="00A92678" w:rsidRDefault="00A92678" w:rsidP="007971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trA0Mza3NDG2NDNR0lEKTi0uzszPAymwqAUAlPZsQCwAAAA="/>
  </w:docVars>
  <w:rsids>
    <w:rsidRoot w:val="00260473"/>
    <w:rsid w:val="00060300"/>
    <w:rsid w:val="000810AE"/>
    <w:rsid w:val="00082484"/>
    <w:rsid w:val="000A55B1"/>
    <w:rsid w:val="000B7E0B"/>
    <w:rsid w:val="000C558C"/>
    <w:rsid w:val="00141340"/>
    <w:rsid w:val="001775CC"/>
    <w:rsid w:val="0018217C"/>
    <w:rsid w:val="001B78EA"/>
    <w:rsid w:val="001D4EFB"/>
    <w:rsid w:val="001E1BD9"/>
    <w:rsid w:val="00203007"/>
    <w:rsid w:val="0024334B"/>
    <w:rsid w:val="00255B37"/>
    <w:rsid w:val="00260473"/>
    <w:rsid w:val="002725D7"/>
    <w:rsid w:val="00295514"/>
    <w:rsid w:val="002C57CA"/>
    <w:rsid w:val="003077C7"/>
    <w:rsid w:val="003169A0"/>
    <w:rsid w:val="00330771"/>
    <w:rsid w:val="00343116"/>
    <w:rsid w:val="003A2C03"/>
    <w:rsid w:val="003E044B"/>
    <w:rsid w:val="003E7B20"/>
    <w:rsid w:val="00421FFD"/>
    <w:rsid w:val="00432645"/>
    <w:rsid w:val="00463CA7"/>
    <w:rsid w:val="0046678F"/>
    <w:rsid w:val="00482A7D"/>
    <w:rsid w:val="004933AA"/>
    <w:rsid w:val="004B6B09"/>
    <w:rsid w:val="004D4088"/>
    <w:rsid w:val="0054083B"/>
    <w:rsid w:val="0054745B"/>
    <w:rsid w:val="005A5A54"/>
    <w:rsid w:val="005D142E"/>
    <w:rsid w:val="005E79B5"/>
    <w:rsid w:val="005F2A58"/>
    <w:rsid w:val="00625796"/>
    <w:rsid w:val="00637393"/>
    <w:rsid w:val="00677DFB"/>
    <w:rsid w:val="006A5718"/>
    <w:rsid w:val="006D23B1"/>
    <w:rsid w:val="006E69E6"/>
    <w:rsid w:val="006F132F"/>
    <w:rsid w:val="00712767"/>
    <w:rsid w:val="00730BD7"/>
    <w:rsid w:val="00735682"/>
    <w:rsid w:val="00761EF8"/>
    <w:rsid w:val="0076637C"/>
    <w:rsid w:val="00766541"/>
    <w:rsid w:val="00772D37"/>
    <w:rsid w:val="00797126"/>
    <w:rsid w:val="007A46E1"/>
    <w:rsid w:val="007D0CD4"/>
    <w:rsid w:val="00896FD8"/>
    <w:rsid w:val="008E3D0A"/>
    <w:rsid w:val="008E7A0F"/>
    <w:rsid w:val="00900EBA"/>
    <w:rsid w:val="00941E49"/>
    <w:rsid w:val="0095059E"/>
    <w:rsid w:val="00966BA5"/>
    <w:rsid w:val="009877BD"/>
    <w:rsid w:val="009C3FE0"/>
    <w:rsid w:val="009D0A72"/>
    <w:rsid w:val="00A31AAD"/>
    <w:rsid w:val="00A57847"/>
    <w:rsid w:val="00A92678"/>
    <w:rsid w:val="00AC28FA"/>
    <w:rsid w:val="00AE66A2"/>
    <w:rsid w:val="00B152BE"/>
    <w:rsid w:val="00B2368D"/>
    <w:rsid w:val="00B308C5"/>
    <w:rsid w:val="00B56FD5"/>
    <w:rsid w:val="00B62510"/>
    <w:rsid w:val="00BA4FF5"/>
    <w:rsid w:val="00BD1600"/>
    <w:rsid w:val="00BF15A1"/>
    <w:rsid w:val="00C06571"/>
    <w:rsid w:val="00C07648"/>
    <w:rsid w:val="00C07DFE"/>
    <w:rsid w:val="00C23B9B"/>
    <w:rsid w:val="00C53568"/>
    <w:rsid w:val="00CB3447"/>
    <w:rsid w:val="00CB6765"/>
    <w:rsid w:val="00CD2745"/>
    <w:rsid w:val="00CD3BBC"/>
    <w:rsid w:val="00CE1576"/>
    <w:rsid w:val="00D02575"/>
    <w:rsid w:val="00D52BC5"/>
    <w:rsid w:val="00D539F7"/>
    <w:rsid w:val="00D82304"/>
    <w:rsid w:val="00D865AC"/>
    <w:rsid w:val="00D9212B"/>
    <w:rsid w:val="00DA2B9B"/>
    <w:rsid w:val="00DA4CE9"/>
    <w:rsid w:val="00E03447"/>
    <w:rsid w:val="00E30DF6"/>
    <w:rsid w:val="00E449D4"/>
    <w:rsid w:val="00E54A65"/>
    <w:rsid w:val="00E5780A"/>
    <w:rsid w:val="00E82F39"/>
    <w:rsid w:val="00EA5A96"/>
    <w:rsid w:val="00ED6454"/>
    <w:rsid w:val="00EE4FCC"/>
    <w:rsid w:val="00F55061"/>
    <w:rsid w:val="00F647E0"/>
    <w:rsid w:val="00F803CC"/>
    <w:rsid w:val="00FB1A1E"/>
    <w:rsid w:val="00FC1D43"/>
    <w:rsid w:val="00FF5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3694F"/>
  <w15:chartTrackingRefBased/>
  <w15:docId w15:val="{7D845B08-102A-4086-9871-E6148936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15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F53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F53E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126"/>
  </w:style>
  <w:style w:type="paragraph" w:styleId="Footer">
    <w:name w:val="footer"/>
    <w:basedOn w:val="Normal"/>
    <w:link w:val="Foot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1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B5C23-EA30-422B-AB68-FD10DC2FF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r</dc:creator>
  <cp:keywords/>
  <dc:description/>
  <cp:lastModifiedBy>arar</cp:lastModifiedBy>
  <cp:revision>9</cp:revision>
  <dcterms:created xsi:type="dcterms:W3CDTF">2022-02-25T21:19:00Z</dcterms:created>
  <dcterms:modified xsi:type="dcterms:W3CDTF">2022-03-01T22:38:00Z</dcterms:modified>
</cp:coreProperties>
</file>